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39D8" w:rsidRDefault="00B939D8" w:rsidP="00B939D8">
      <w:pPr>
        <w:pStyle w:val="a3"/>
        <w:spacing w:before="0" w:after="0" w:line="276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b/>
          <w:sz w:val="28"/>
          <w:szCs w:val="28"/>
          <w:lang w:val="ru-RU"/>
        </w:rPr>
        <w:t>Вопросы для подготовки к экзамену по Юридической технике студентов четвертого курса (осенний сем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естр).1-й семестр</w:t>
      </w:r>
    </w:p>
    <w:p w:rsidR="00B939D8" w:rsidRPr="00B939D8" w:rsidRDefault="00B939D8" w:rsidP="00B939D8">
      <w:pPr>
        <w:pStyle w:val="a3"/>
        <w:spacing w:before="0" w:after="0" w:line="276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B939D8" w:rsidRPr="00B939D8" w:rsidRDefault="00B939D8" w:rsidP="00B939D8">
      <w:pPr>
        <w:numPr>
          <w:ilvl w:val="0"/>
          <w:numId w:val="1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939D8">
        <w:rPr>
          <w:rFonts w:ascii="Times New Roman" w:hAnsi="Times New Roman" w:cs="Times New Roman"/>
          <w:sz w:val="28"/>
          <w:szCs w:val="28"/>
          <w:lang w:val="ru-RU"/>
        </w:rPr>
        <w:t>Юридическая техника и технология: проблемы соотношения.</w:t>
      </w:r>
    </w:p>
    <w:p w:rsidR="00B939D8" w:rsidRPr="00B939D8" w:rsidRDefault="00B939D8" w:rsidP="00B939D8">
      <w:pPr>
        <w:numPr>
          <w:ilvl w:val="0"/>
          <w:numId w:val="1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939D8">
        <w:rPr>
          <w:rFonts w:ascii="Times New Roman" w:hAnsi="Times New Roman" w:cs="Times New Roman"/>
          <w:sz w:val="28"/>
          <w:szCs w:val="28"/>
          <w:lang w:val="ru-RU"/>
        </w:rPr>
        <w:t>История развития юридической техники и технологии.</w:t>
      </w:r>
    </w:p>
    <w:p w:rsidR="00B939D8" w:rsidRPr="00B939D8" w:rsidRDefault="00B939D8" w:rsidP="00B939D8">
      <w:pPr>
        <w:numPr>
          <w:ilvl w:val="0"/>
          <w:numId w:val="1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939D8">
        <w:rPr>
          <w:rFonts w:ascii="Times New Roman" w:hAnsi="Times New Roman" w:cs="Times New Roman"/>
          <w:sz w:val="28"/>
          <w:szCs w:val="28"/>
          <w:lang w:val="ru-RU"/>
        </w:rPr>
        <w:t>Предмет, содержание и структура дисциплины «Юридическая технология». Место курса «Юридическая технология» в системе учебных юридических дисциплин.</w:t>
      </w:r>
    </w:p>
    <w:p w:rsidR="00B939D8" w:rsidRPr="00B939D8" w:rsidRDefault="00B939D8" w:rsidP="00B939D8">
      <w:pPr>
        <w:numPr>
          <w:ilvl w:val="0"/>
          <w:numId w:val="1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Определения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понятия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юридической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технологии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>.</w:t>
      </w:r>
    </w:p>
    <w:p w:rsidR="00B939D8" w:rsidRPr="00B939D8" w:rsidRDefault="00B939D8" w:rsidP="00B939D8">
      <w:pPr>
        <w:numPr>
          <w:ilvl w:val="0"/>
          <w:numId w:val="1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939D8">
        <w:rPr>
          <w:rFonts w:ascii="Times New Roman" w:hAnsi="Times New Roman" w:cs="Times New Roman"/>
          <w:sz w:val="28"/>
          <w:szCs w:val="28"/>
          <w:lang w:val="ru-RU"/>
        </w:rPr>
        <w:t xml:space="preserve">Юридическая технология как </w:t>
      </w:r>
      <w:proofErr w:type="spellStart"/>
      <w:r w:rsidRPr="00B939D8">
        <w:rPr>
          <w:rFonts w:ascii="Times New Roman" w:hAnsi="Times New Roman" w:cs="Times New Roman"/>
          <w:sz w:val="28"/>
          <w:szCs w:val="28"/>
          <w:lang w:val="ru-RU"/>
        </w:rPr>
        <w:t>полиструктурное</w:t>
      </w:r>
      <w:proofErr w:type="spellEnd"/>
      <w:r w:rsidRPr="00B939D8">
        <w:rPr>
          <w:rFonts w:ascii="Times New Roman" w:hAnsi="Times New Roman" w:cs="Times New Roman"/>
          <w:sz w:val="28"/>
          <w:szCs w:val="28"/>
          <w:lang w:val="ru-RU"/>
        </w:rPr>
        <w:t xml:space="preserve"> явление.</w:t>
      </w:r>
    </w:p>
    <w:p w:rsidR="00B939D8" w:rsidRPr="00B939D8" w:rsidRDefault="00B939D8" w:rsidP="00B939D8">
      <w:pPr>
        <w:numPr>
          <w:ilvl w:val="0"/>
          <w:numId w:val="1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Логическая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структура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юридической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технологии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>.</w:t>
      </w:r>
    </w:p>
    <w:p w:rsidR="00B939D8" w:rsidRPr="00B939D8" w:rsidRDefault="00B939D8" w:rsidP="00B939D8">
      <w:pPr>
        <w:numPr>
          <w:ilvl w:val="0"/>
          <w:numId w:val="1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юридической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технологии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>.</w:t>
      </w:r>
    </w:p>
    <w:p w:rsidR="00B939D8" w:rsidRPr="00B939D8" w:rsidRDefault="00B939D8" w:rsidP="00B939D8">
      <w:pPr>
        <w:numPr>
          <w:ilvl w:val="0"/>
          <w:numId w:val="1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939D8">
        <w:rPr>
          <w:rFonts w:ascii="Times New Roman" w:hAnsi="Times New Roman" w:cs="Times New Roman"/>
          <w:sz w:val="28"/>
          <w:szCs w:val="28"/>
          <w:lang w:val="ru-RU"/>
        </w:rPr>
        <w:t>Субъекты и участники юридической технологии.</w:t>
      </w:r>
    </w:p>
    <w:p w:rsidR="00B939D8" w:rsidRPr="00B939D8" w:rsidRDefault="00B939D8" w:rsidP="00B939D8">
      <w:pPr>
        <w:numPr>
          <w:ilvl w:val="0"/>
          <w:numId w:val="1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 xml:space="preserve"> Действия и операции субъектов и участников юридической техноло</w:t>
      </w:r>
      <w:r>
        <w:rPr>
          <w:rFonts w:ascii="Times New Roman" w:hAnsi="Times New Roman" w:cs="Times New Roman"/>
          <w:sz w:val="28"/>
          <w:szCs w:val="28"/>
          <w:lang w:val="ru-RU"/>
        </w:rPr>
        <w:t>гии</w:t>
      </w:r>
      <w:r w:rsidRPr="00B939D8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939D8" w:rsidRPr="00B939D8" w:rsidRDefault="00B939D8" w:rsidP="00B939D8">
      <w:pPr>
        <w:numPr>
          <w:ilvl w:val="0"/>
          <w:numId w:val="1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Юридическая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техника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>.</w:t>
      </w:r>
    </w:p>
    <w:p w:rsidR="00B939D8" w:rsidRPr="00B939D8" w:rsidRDefault="00B939D8" w:rsidP="00B939D8">
      <w:pPr>
        <w:numPr>
          <w:ilvl w:val="0"/>
          <w:numId w:val="1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Юридическая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тактика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>.</w:t>
      </w:r>
    </w:p>
    <w:p w:rsidR="00B939D8" w:rsidRPr="00B939D8" w:rsidRDefault="00B939D8" w:rsidP="00B939D8">
      <w:pPr>
        <w:numPr>
          <w:ilvl w:val="0"/>
          <w:numId w:val="1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Принципы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юридической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технологии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>.</w:t>
      </w:r>
    </w:p>
    <w:p w:rsidR="00B939D8" w:rsidRPr="00B939D8" w:rsidRDefault="00B939D8" w:rsidP="00B939D8">
      <w:pPr>
        <w:numPr>
          <w:ilvl w:val="0"/>
          <w:numId w:val="1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Процессуальные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формы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юридической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технологии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>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Показатели качества в структуре юридической технологии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Критерии эффективности деятельности субъектов юридической технологии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Ресурсообеспеченность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технологического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цикла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>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Контроль и надзор в структуре юридической технологии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 xml:space="preserve">Понятие и виды юридической техники. </w:t>
      </w:r>
      <w:proofErr w:type="spellStart"/>
      <w:r w:rsidRPr="00B939D8">
        <w:rPr>
          <w:rFonts w:ascii="Times New Roman" w:hAnsi="Times New Roman" w:cs="Times New Roman"/>
          <w:sz w:val="28"/>
          <w:szCs w:val="28"/>
          <w:lang w:val="ru-RU"/>
        </w:rPr>
        <w:t>Общесоциальные</w:t>
      </w:r>
      <w:proofErr w:type="spellEnd"/>
      <w:r w:rsidRPr="00B939D8">
        <w:rPr>
          <w:rFonts w:ascii="Times New Roman" w:hAnsi="Times New Roman" w:cs="Times New Roman"/>
          <w:sz w:val="28"/>
          <w:szCs w:val="28"/>
          <w:lang w:val="ru-RU"/>
        </w:rPr>
        <w:t>, технические и специально-юридические средства юридической техники.</w:t>
      </w:r>
    </w:p>
    <w:p w:rsidR="00B939D8" w:rsidRPr="00B939D8" w:rsidRDefault="00B939D8" w:rsidP="00B939D8">
      <w:pPr>
        <w:pStyle w:val="Compact"/>
        <w:numPr>
          <w:ilvl w:val="0"/>
          <w:numId w:val="2"/>
        </w:numPr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Правовые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дефиниции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>.</w:t>
      </w:r>
    </w:p>
    <w:p w:rsidR="00B939D8" w:rsidRPr="00B939D8" w:rsidRDefault="00B939D8" w:rsidP="00B939D8">
      <w:pPr>
        <w:pStyle w:val="Compact"/>
        <w:numPr>
          <w:ilvl w:val="0"/>
          <w:numId w:val="2"/>
        </w:numPr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Юридические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конструкции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понятие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виды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>.</w:t>
      </w:r>
    </w:p>
    <w:p w:rsidR="00B939D8" w:rsidRPr="00B939D8" w:rsidRDefault="00B939D8" w:rsidP="00B939D8">
      <w:pPr>
        <w:pStyle w:val="Compact"/>
        <w:numPr>
          <w:ilvl w:val="0"/>
          <w:numId w:val="2"/>
        </w:numPr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Правовое предписание как средство юридической техники.</w:t>
      </w:r>
    </w:p>
    <w:p w:rsidR="00B939D8" w:rsidRPr="00B939D8" w:rsidRDefault="00B939D8" w:rsidP="00B939D8">
      <w:pPr>
        <w:pStyle w:val="Compact"/>
        <w:numPr>
          <w:ilvl w:val="0"/>
          <w:numId w:val="2"/>
        </w:numPr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Юридическая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классификация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>.</w:t>
      </w:r>
    </w:p>
    <w:p w:rsidR="00B939D8" w:rsidRPr="00B939D8" w:rsidRDefault="00B939D8" w:rsidP="00B939D8">
      <w:pPr>
        <w:pStyle w:val="Compact"/>
        <w:numPr>
          <w:ilvl w:val="0"/>
          <w:numId w:val="2"/>
        </w:numPr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Перечень как средство юридической техники.</w:t>
      </w:r>
    </w:p>
    <w:p w:rsidR="00B939D8" w:rsidRPr="00B939D8" w:rsidRDefault="00B939D8" w:rsidP="00B939D8">
      <w:pPr>
        <w:pStyle w:val="Compact"/>
        <w:numPr>
          <w:ilvl w:val="0"/>
          <w:numId w:val="2"/>
        </w:numPr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939D8">
        <w:rPr>
          <w:rFonts w:ascii="Times New Roman" w:hAnsi="Times New Roman" w:cs="Times New Roman"/>
          <w:sz w:val="28"/>
          <w:szCs w:val="28"/>
        </w:rPr>
        <w:t>Ссылки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отсылки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>.</w:t>
      </w:r>
    </w:p>
    <w:p w:rsidR="00B939D8" w:rsidRPr="00B939D8" w:rsidRDefault="00B939D8" w:rsidP="00B939D8">
      <w:pPr>
        <w:pStyle w:val="Compact"/>
        <w:numPr>
          <w:ilvl w:val="0"/>
          <w:numId w:val="2"/>
        </w:numPr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Примечания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правовых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актах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>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Приложения к юридическим актам и документам.</w:t>
      </w:r>
    </w:p>
    <w:p w:rsidR="00B939D8" w:rsidRPr="00B939D8" w:rsidRDefault="00B939D8" w:rsidP="00B939D8">
      <w:pPr>
        <w:pStyle w:val="Compact"/>
        <w:numPr>
          <w:ilvl w:val="0"/>
          <w:numId w:val="2"/>
        </w:numPr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Понятие и значение правовой оговорки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Правовые презумпции. Правовые фикции. Правовые аксиомы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Правовые символы. Виды правовых символов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Понятие и виды юридических документов.</w:t>
      </w:r>
    </w:p>
    <w:p w:rsidR="00B939D8" w:rsidRPr="00B939D8" w:rsidRDefault="00B939D8" w:rsidP="00B939D8">
      <w:pPr>
        <w:pStyle w:val="Compact"/>
        <w:numPr>
          <w:ilvl w:val="0"/>
          <w:numId w:val="2"/>
        </w:numPr>
        <w:spacing w:before="0"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lastRenderedPageBreak/>
        <w:t>Этика юридического письма. Язык и стиль юридического документа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Структура и реквизиты юридического документа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Технико-юридические дефекты правовых актов и документов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Приемы, способы и методы в структуре юридической тактики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Правила использования средств юридической техники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 xml:space="preserve">Логика права как элемент юридической технологии. </w:t>
      </w:r>
      <w:proofErr w:type="spellStart"/>
      <w:r w:rsidRPr="00B939D8">
        <w:rPr>
          <w:rFonts w:ascii="Times New Roman" w:hAnsi="Times New Roman" w:cs="Times New Roman"/>
          <w:sz w:val="28"/>
          <w:szCs w:val="28"/>
          <w:lang w:val="ru-RU"/>
        </w:rPr>
        <w:t>Логикоязыковые</w:t>
      </w:r>
      <w:proofErr w:type="spellEnd"/>
      <w:r w:rsidRPr="00B939D8">
        <w:rPr>
          <w:rFonts w:ascii="Times New Roman" w:hAnsi="Times New Roman" w:cs="Times New Roman"/>
          <w:sz w:val="28"/>
          <w:szCs w:val="28"/>
          <w:lang w:val="ru-RU"/>
        </w:rPr>
        <w:t xml:space="preserve"> приемы формулирования норм права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Правила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построения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939D8">
        <w:rPr>
          <w:rFonts w:ascii="Times New Roman" w:hAnsi="Times New Roman" w:cs="Times New Roman"/>
          <w:sz w:val="28"/>
          <w:szCs w:val="28"/>
        </w:rPr>
        <w:t>дефиниций</w:t>
      </w:r>
      <w:proofErr w:type="spellEnd"/>
      <w:r w:rsidRPr="00B939D8">
        <w:rPr>
          <w:rFonts w:ascii="Times New Roman" w:hAnsi="Times New Roman" w:cs="Times New Roman"/>
          <w:sz w:val="28"/>
          <w:szCs w:val="28"/>
        </w:rPr>
        <w:t>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Принципы в юридической технологии: понятие, виды, значение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Планирование как элемент юридической стратегии. Роль планирования в правотворческой и правоприменительной практике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Прогнозирование в юридической технологии. Значение прогнозирования в различных видах юридических практик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Показатели качества юридической технологии. Критерии и параметры эффективности нормативных правовых актов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Критерии и параметры эффективности правоприменительных актов, актов толкования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>Средства обеспечения качества юридической технологии.</w:t>
      </w:r>
    </w:p>
    <w:p w:rsidR="00B939D8" w:rsidRPr="00B939D8" w:rsidRDefault="00B939D8" w:rsidP="00B939D8">
      <w:pPr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939D8">
        <w:rPr>
          <w:rFonts w:ascii="Times New Roman" w:hAnsi="Times New Roman" w:cs="Times New Roman"/>
          <w:sz w:val="28"/>
          <w:szCs w:val="28"/>
          <w:lang w:val="ru-RU"/>
        </w:rPr>
        <w:t xml:space="preserve">Правовая экспертиза: понятие, содержание, виды. </w:t>
      </w:r>
    </w:p>
    <w:p w:rsidR="00BD7DE1" w:rsidRPr="00B939D8" w:rsidRDefault="00BD7DE1" w:rsidP="00B939D8">
      <w:pPr>
        <w:spacing w:after="0" w:line="276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sectPr w:rsidR="00BD7DE1" w:rsidRPr="00B939D8" w:rsidSect="00B939D8">
      <w:pgSz w:w="11906" w:h="16838"/>
      <w:pgMar w:top="1134" w:right="850" w:bottom="1134" w:left="993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004C18C"/>
    <w:multiLevelType w:val="multilevel"/>
    <w:tmpl w:val="99EA1D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22E8C5A"/>
    <w:multiLevelType w:val="multilevel"/>
    <w:tmpl w:val="B3DEC6CE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characterSpacingControl w:val="doNotCompress"/>
  <w:compat/>
  <w:rsids>
    <w:rsidRoot w:val="00B939D8"/>
    <w:rsid w:val="001869F9"/>
    <w:rsid w:val="00196973"/>
    <w:rsid w:val="001F1479"/>
    <w:rsid w:val="00561BD5"/>
    <w:rsid w:val="00590086"/>
    <w:rsid w:val="006F218D"/>
    <w:rsid w:val="00712466"/>
    <w:rsid w:val="00722CB9"/>
    <w:rsid w:val="007F73B0"/>
    <w:rsid w:val="0080129C"/>
    <w:rsid w:val="008A7627"/>
    <w:rsid w:val="00962EC7"/>
    <w:rsid w:val="00AF16EE"/>
    <w:rsid w:val="00B939D8"/>
    <w:rsid w:val="00BD7DE1"/>
    <w:rsid w:val="00C977F9"/>
    <w:rsid w:val="00CF200C"/>
    <w:rsid w:val="00D35A6E"/>
    <w:rsid w:val="00D64A16"/>
    <w:rsid w:val="00DA6C53"/>
    <w:rsid w:val="00E40B33"/>
    <w:rsid w:val="00F9574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939D8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B939D8"/>
    <w:pPr>
      <w:spacing w:before="180" w:after="180"/>
    </w:pPr>
  </w:style>
  <w:style w:type="character" w:customStyle="1" w:styleId="a4">
    <w:name w:val="Основной текст Знак"/>
    <w:basedOn w:val="a0"/>
    <w:link w:val="a3"/>
    <w:rsid w:val="00B939D8"/>
    <w:rPr>
      <w:sz w:val="24"/>
      <w:szCs w:val="24"/>
      <w:lang w:val="en-US"/>
    </w:rPr>
  </w:style>
  <w:style w:type="paragraph" w:customStyle="1" w:styleId="FirstParagraph">
    <w:name w:val="First Paragraph"/>
    <w:basedOn w:val="a3"/>
    <w:next w:val="a3"/>
    <w:qFormat/>
    <w:rsid w:val="00B939D8"/>
  </w:style>
  <w:style w:type="paragraph" w:customStyle="1" w:styleId="Compact">
    <w:name w:val="Compact"/>
    <w:basedOn w:val="a3"/>
    <w:qFormat/>
    <w:rsid w:val="00B939D8"/>
    <w:pPr>
      <w:spacing w:before="36" w:after="36"/>
    </w:pPr>
  </w:style>
  <w:style w:type="paragraph" w:customStyle="1" w:styleId="Caption">
    <w:name w:val="Caption"/>
    <w:basedOn w:val="a"/>
    <w:rsid w:val="00B939D8"/>
    <w:pPr>
      <w:spacing w:after="120"/>
    </w:pPr>
    <w:rPr>
      <w:i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1</Words>
  <Characters>2176</Characters>
  <Application>Microsoft Office Word</Application>
  <DocSecurity>0</DocSecurity>
  <Lines>18</Lines>
  <Paragraphs>5</Paragraphs>
  <ScaleCrop>false</ScaleCrop>
  <Company>Grizli777</Company>
  <LinksUpToDate>false</LinksUpToDate>
  <CharactersWithSpaces>25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</cp:revision>
  <dcterms:created xsi:type="dcterms:W3CDTF">2019-03-01T11:14:00Z</dcterms:created>
  <dcterms:modified xsi:type="dcterms:W3CDTF">2019-03-01T11:17:00Z</dcterms:modified>
</cp:coreProperties>
</file>